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New Zealand Refining Compan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6"/>
        <w:gridCol w:w="563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omi Jame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32 831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 Ellison Rudd Watts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nise Jense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efiningnz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3A0BEAE" w:rsidR="00661C78" w:rsidRDefault="00172A1F">
      <w:r>
        <w:rPr>
          <w:noProof/>
        </w:rPr>
        <w:drawing>
          <wp:inline distT="0" distB="0" distL="0" distR="0" wp14:anchorId="1D2B40BE" wp14:editId="61465E6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72A1F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9:00Z</dcterms:modified>
</cp:coreProperties>
</file>